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485E" w:rsidRDefault="007A27A5">
      <w:pPr>
        <w:spacing w:after="150"/>
        <w:ind w:left="-356"/>
      </w:pPr>
      <w:bookmarkStart w:id="0" w:name="_GoBack"/>
      <w:bookmarkEnd w:id="0"/>
      <w:r>
        <w:rPr>
          <w:noProof/>
        </w:rPr>
        <mc:AlternateContent>
          <mc:Choice Requires="wpg">
            <w:drawing>
              <wp:inline distT="0" distB="0" distL="0" distR="0">
                <wp:extent cx="5148834" cy="1104900"/>
                <wp:effectExtent l="0" t="0" r="13970" b="19050"/>
                <wp:docPr id="5201" name="Group 5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48834" cy="1104900"/>
                          <a:chOff x="0" y="0"/>
                          <a:chExt cx="5148834" cy="1422654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946531" y="487263"/>
                            <a:ext cx="3561852" cy="1590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8485E" w:rsidRDefault="007A27A5">
                              <w:r>
                                <w:rPr>
                                  <w:rFonts w:ascii="Arial" w:eastAsia="Arial" w:hAnsi="Arial" w:cs="Arial"/>
                                  <w:b/>
                                  <w:sz w:val="20"/>
                                </w:rPr>
                                <w:t xml:space="preserve">UNIVERSIDAD COMPLUTENSE DE MADRI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46531" y="641262"/>
                            <a:ext cx="1220619" cy="1590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8485E" w:rsidRDefault="007A27A5"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 xml:space="preserve">FACULTAD D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864163" y="641262"/>
                            <a:ext cx="2065676" cy="1590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8485E" w:rsidRDefault="007A27A5"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CIENCIAS MATEMÁTIC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417278" y="628239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8485E" w:rsidRDefault="007A27A5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713130" cy="25298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252984"/>
                            <a:ext cx="713130" cy="25298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505968"/>
                            <a:ext cx="713130" cy="25222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Shape 16"/>
                        <wps:cNvSpPr/>
                        <wps:spPr>
                          <a:xfrm>
                            <a:off x="825246" y="0"/>
                            <a:ext cx="0" cy="14226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22654">
                                <a:moveTo>
                                  <a:pt x="0" y="0"/>
                                </a:moveTo>
                                <a:lnTo>
                                  <a:pt x="0" y="1422654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0" y="813816"/>
                            <a:ext cx="514883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8834">
                                <a:moveTo>
                                  <a:pt x="0" y="0"/>
                                </a:moveTo>
                                <a:lnTo>
                                  <a:pt x="5148834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201" o:spid="_x0000_s1026" style="width:405.4pt;height:87pt;mso-position-horizontal-relative:char;mso-position-vertical-relative:line" coordsize="51488,1422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">
                <v:rect id="Rectangle 6" o:spid="_x0000_s1027" style="position:absolute;left:9465;top:4872;width:35618;height:1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:rsidR="00B8485E" w:rsidRDefault="007A27A5">
                        <w:r>
                          <w:rPr>
                            <w:rFonts w:ascii="Arial" w:eastAsia="Arial" w:hAnsi="Arial" w:cs="Arial"/>
                            <w:b/>
                            <w:sz w:val="20"/>
                          </w:rPr>
                          <w:t xml:space="preserve">UNIVERSIDAD COMPLUTENSE DE MADRID </w:t>
                        </w:r>
                      </w:p>
                    </w:txbxContent>
                  </v:textbox>
                </v:rect>
                <v:rect id="Rectangle 7" o:spid="_x0000_s1028" style="position:absolute;left:9465;top:6412;width:12206;height:1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:rsidR="00B8485E" w:rsidRDefault="007A27A5"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 xml:space="preserve">FACULTAD DE </w:t>
                        </w:r>
                      </w:p>
                    </w:txbxContent>
                  </v:textbox>
                </v:rect>
                <v:rect id="Rectangle 8" o:spid="_x0000_s1029" style="position:absolute;left:18641;top:6412;width:20657;height:1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:rsidR="00B8485E" w:rsidRDefault="007A27A5"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CIENCIAS MATEMÁTICAS</w:t>
                        </w:r>
                      </w:p>
                    </w:txbxContent>
                  </v:textbox>
                </v:rect>
                <v:rect id="Rectangle 9" o:spid="_x0000_s1030" style="position:absolute;left:34172;top:6282;width:507;height:1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B8485E" w:rsidRDefault="007A27A5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1" type="#_x0000_t75" style="position:absolute;width:7131;height:2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">
                  <v:imagedata r:id="rId9" o:title=""/>
                </v:shape>
                <v:shape id="Picture 13" o:spid="_x0000_s1032" type="#_x0000_t75" style="position:absolute;top:2529;width:7131;height:2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">
                  <v:imagedata r:id="rId10" o:title=""/>
                </v:shape>
                <v:shape id="Picture 15" o:spid="_x0000_s1033" type="#_x0000_t75" style="position:absolute;top:5059;width:7131;height:25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">
                  <v:imagedata r:id="rId11" o:title=""/>
                </v:shape>
                <v:shape id="Shape 16" o:spid="_x0000_s1034" style="position:absolute;left:8252;width:0;height:14226;visibility:visible;mso-wrap-style:square;v-text-anchor:top" coordsize="0,1422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" path="m,l,1422654e" filled="f">
                  <v:path arrowok="t" textboxrect="0,0,0,1422654"/>
                </v:shape>
                <v:shape id="Shape 17" o:spid="_x0000_s1035" style="position:absolute;top:8138;width:51488;height:0;visibility:visible;mso-wrap-style:square;v-text-anchor:top" coordsize="514883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" path="m,l5148834,e" filled="f">
                  <v:path arrowok="t" textboxrect="0,0,5148834,0"/>
                </v:shape>
                <w10:anchorlock/>
              </v:group>
            </w:pict>
          </mc:Fallback>
        </mc:AlternateContent>
      </w:r>
    </w:p>
    <w:p w:rsidR="00B8485E" w:rsidRDefault="007A27A5">
      <w:pPr>
        <w:spacing w:after="0"/>
        <w:ind w:left="185"/>
      </w:pPr>
      <w:r>
        <w:rPr>
          <w:b/>
          <w:sz w:val="32"/>
        </w:rPr>
        <w:t xml:space="preserve">SOLICITUD DE RECONOCIMIENTO DE CRÉDITOS POR EXPERIENCIA </w:t>
      </w:r>
    </w:p>
    <w:p w:rsidR="00B8485E" w:rsidRDefault="007A27A5">
      <w:pPr>
        <w:spacing w:after="268"/>
        <w:ind w:right="2"/>
        <w:jc w:val="center"/>
      </w:pPr>
      <w:r>
        <w:rPr>
          <w:b/>
          <w:sz w:val="32"/>
        </w:rPr>
        <w:t>LABORAL PARA ENSEÑANZAS DE GRADO/</w:t>
      </w:r>
      <w:proofErr w:type="gramStart"/>
      <w:r>
        <w:rPr>
          <w:b/>
          <w:sz w:val="32"/>
        </w:rPr>
        <w:t>MASTER</w:t>
      </w:r>
      <w:proofErr w:type="gramEnd"/>
      <w:r>
        <w:rPr>
          <w:b/>
          <w:sz w:val="32"/>
        </w:rPr>
        <w:t xml:space="preserve"> </w:t>
      </w:r>
    </w:p>
    <w:tbl>
      <w:tblPr>
        <w:tblStyle w:val="TableGrid"/>
        <w:tblW w:w="8187" w:type="dxa"/>
        <w:tblInd w:w="442" w:type="dxa"/>
        <w:tblCellMar>
          <w:top w:w="49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090"/>
        <w:gridCol w:w="2033"/>
        <w:gridCol w:w="2030"/>
        <w:gridCol w:w="2034"/>
      </w:tblGrid>
      <w:tr w:rsidR="00B8485E">
        <w:trPr>
          <w:trHeight w:val="277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Apellidos: 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Nombre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1"/>
            </w:pPr>
            <w:r>
              <w:t xml:space="preserve">DNI / Pasaporte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Domicilio: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9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Código postal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1"/>
            </w:pPr>
            <w:r>
              <w:t xml:space="preserve">Localidad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Provincia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1"/>
            </w:pPr>
            <w:r>
              <w:t xml:space="preserve">País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9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Teléfono móvil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1"/>
            </w:pPr>
            <w:r>
              <w:t xml:space="preserve">Teléfono fijo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7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Correo electrónico: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</w:tbl>
    <w:p w:rsidR="00B8485E" w:rsidRDefault="007A27A5">
      <w:pPr>
        <w:spacing w:after="10" w:line="250" w:lineRule="auto"/>
        <w:ind w:left="-5" w:hanging="10"/>
        <w:jc w:val="both"/>
      </w:pPr>
      <w:r>
        <w:rPr>
          <w:b/>
          <w:sz w:val="24"/>
        </w:rPr>
        <w:t xml:space="preserve">EXPONE: </w:t>
      </w:r>
      <w:r>
        <w:rPr>
          <w:sz w:val="24"/>
        </w:rPr>
        <w:t xml:space="preserve">que tiene cursados los siguientes estudios: </w:t>
      </w:r>
    </w:p>
    <w:tbl>
      <w:tblPr>
        <w:tblStyle w:val="TableGrid"/>
        <w:tblW w:w="8187" w:type="dxa"/>
        <w:tblInd w:w="442" w:type="dxa"/>
        <w:tblCellMar>
          <w:top w:w="49" w:type="dxa"/>
          <w:left w:w="106" w:type="dxa"/>
          <w:right w:w="72" w:type="dxa"/>
        </w:tblCellMar>
        <w:tblLook w:val="04A0" w:firstRow="1" w:lastRow="0" w:firstColumn="1" w:lastColumn="0" w:noHBand="0" w:noVBand="1"/>
      </w:tblPr>
      <w:tblGrid>
        <w:gridCol w:w="2090"/>
        <w:gridCol w:w="2033"/>
        <w:gridCol w:w="2030"/>
        <w:gridCol w:w="2034"/>
      </w:tblGrid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Estudios: 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Centro: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8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Universidad: </w:t>
            </w:r>
          </w:p>
        </w:tc>
        <w:tc>
          <w:tcPr>
            <w:tcW w:w="60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277"/>
        </w:trPr>
        <w:tc>
          <w:tcPr>
            <w:tcW w:w="2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Localidad del centro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1"/>
            </w:pPr>
            <w:r>
              <w:t xml:space="preserve">País: </w:t>
            </w:r>
          </w:p>
        </w:tc>
        <w:tc>
          <w:tcPr>
            <w:tcW w:w="2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</w:tbl>
    <w:p w:rsidR="00B8485E" w:rsidRDefault="007A27A5">
      <w:pPr>
        <w:spacing w:after="274" w:line="250" w:lineRule="auto"/>
        <w:ind w:left="-5" w:hanging="10"/>
        <w:jc w:val="both"/>
      </w:pPr>
      <w:r>
        <w:rPr>
          <w:b/>
          <w:sz w:val="24"/>
        </w:rPr>
        <w:t xml:space="preserve">SOLICITA, </w:t>
      </w:r>
      <w:proofErr w:type="gramStart"/>
      <w:r>
        <w:rPr>
          <w:sz w:val="24"/>
        </w:rPr>
        <w:t>de acuerdo al</w:t>
      </w:r>
      <w:proofErr w:type="gramEnd"/>
      <w:r>
        <w:rPr>
          <w:sz w:val="24"/>
        </w:rPr>
        <w:t xml:space="preserve"> Reglamento sobre Reconocimiento y Transferencia de Créditos en las enseñanzas de grado y máster de la Universidad Complutense de Madrid, publicado en el BOUC del 15‐11‐10, el reconocimiento de las asignaturas que se detallan a continuación, y que forman parte del plan de estudios: </w:t>
      </w:r>
    </w:p>
    <w:p w:rsidR="00B8485E" w:rsidRDefault="007A27A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D9D9D9"/>
        <w:spacing w:after="341"/>
        <w:ind w:left="629"/>
      </w:pPr>
      <w:r>
        <w:rPr>
          <w:sz w:val="20"/>
        </w:rPr>
        <w:t>Grado/</w:t>
      </w:r>
      <w:proofErr w:type="gramStart"/>
      <w:r>
        <w:rPr>
          <w:sz w:val="20"/>
        </w:rPr>
        <w:t>Master  en</w:t>
      </w:r>
      <w:proofErr w:type="gramEnd"/>
      <w:r>
        <w:rPr>
          <w:sz w:val="20"/>
        </w:rPr>
        <w:t xml:space="preserve">   </w:t>
      </w:r>
    </w:p>
    <w:p w:rsidR="00B8485E" w:rsidRDefault="007A27A5">
      <w:pPr>
        <w:spacing w:after="10" w:line="250" w:lineRule="auto"/>
        <w:ind w:left="-5" w:hanging="10"/>
        <w:jc w:val="both"/>
      </w:pPr>
      <w:r>
        <w:rPr>
          <w:sz w:val="24"/>
        </w:rPr>
        <w:t xml:space="preserve">para lo que adjunto la siguiente documentación </w:t>
      </w:r>
      <w:r>
        <w:rPr>
          <w:i/>
          <w:sz w:val="24"/>
        </w:rPr>
        <w:t>(marcar con una cruz):</w:t>
      </w:r>
      <w:r>
        <w:rPr>
          <w:sz w:val="24"/>
        </w:rPr>
        <w:t xml:space="preserve"> </w:t>
      </w:r>
    </w:p>
    <w:tbl>
      <w:tblPr>
        <w:tblStyle w:val="TableGrid"/>
        <w:tblW w:w="7972" w:type="dxa"/>
        <w:tblInd w:w="549" w:type="dxa"/>
        <w:tblCellMar>
          <w:top w:w="49" w:type="dxa"/>
          <w:left w:w="69" w:type="dxa"/>
          <w:right w:w="86" w:type="dxa"/>
        </w:tblCellMar>
        <w:tblLook w:val="04A0" w:firstRow="1" w:lastRow="0" w:firstColumn="1" w:lastColumn="0" w:noHBand="0" w:noVBand="1"/>
      </w:tblPr>
      <w:tblGrid>
        <w:gridCol w:w="7403"/>
        <w:gridCol w:w="569"/>
      </w:tblGrid>
      <w:tr w:rsidR="00B8485E">
        <w:trPr>
          <w:trHeight w:val="463"/>
        </w:trPr>
        <w:tc>
          <w:tcPr>
            <w:tcW w:w="7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Contrato de Trabajo. 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>
        <w:trPr>
          <w:trHeight w:val="464"/>
        </w:trPr>
        <w:tc>
          <w:tcPr>
            <w:tcW w:w="7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r>
              <w:t xml:space="preserve">Vida Laboral u Hoja de Servicios. 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187ABF">
        <w:trPr>
          <w:trHeight w:val="464"/>
        </w:trPr>
        <w:tc>
          <w:tcPr>
            <w:tcW w:w="7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87ABF" w:rsidRDefault="00187ABF">
            <w:r w:rsidRPr="00187ABF">
              <w:t>Informe de la empresa detallando las actividades realizadas.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7ABF" w:rsidRDefault="00187ABF"/>
        </w:tc>
      </w:tr>
      <w:tr w:rsidR="00187ABF">
        <w:trPr>
          <w:trHeight w:val="464"/>
        </w:trPr>
        <w:tc>
          <w:tcPr>
            <w:tcW w:w="7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87ABF" w:rsidRDefault="00187ABF">
            <w:r w:rsidRPr="00187ABF">
              <w:t>Informe del estudiante donde relacione las actividades realizadas en la empresa con las asignaturas cursadas y competencias de la titulación.</w:t>
            </w:r>
          </w:p>
        </w:tc>
        <w:tc>
          <w:tcPr>
            <w:tcW w:w="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87ABF" w:rsidRDefault="00187ABF"/>
        </w:tc>
      </w:tr>
    </w:tbl>
    <w:p w:rsidR="00187ABF" w:rsidRDefault="00187ABF">
      <w:pPr>
        <w:tabs>
          <w:tab w:val="center" w:pos="890"/>
          <w:tab w:val="right" w:pos="9072"/>
        </w:tabs>
        <w:spacing w:after="3"/>
        <w:ind w:right="-15"/>
      </w:pPr>
    </w:p>
    <w:p w:rsidR="00187ABF" w:rsidRDefault="00187ABF">
      <w:pPr>
        <w:tabs>
          <w:tab w:val="center" w:pos="890"/>
          <w:tab w:val="right" w:pos="9072"/>
        </w:tabs>
        <w:spacing w:after="3"/>
        <w:ind w:right="-15"/>
      </w:pPr>
    </w:p>
    <w:p w:rsidR="00460D08" w:rsidRDefault="007A27A5">
      <w:pPr>
        <w:tabs>
          <w:tab w:val="center" w:pos="890"/>
          <w:tab w:val="right" w:pos="9072"/>
        </w:tabs>
        <w:spacing w:after="3"/>
        <w:ind w:right="-15"/>
      </w:pPr>
      <w:r>
        <w:tab/>
      </w:r>
    </w:p>
    <w:p w:rsidR="00460D08" w:rsidRDefault="00460D08">
      <w:pPr>
        <w:tabs>
          <w:tab w:val="center" w:pos="890"/>
          <w:tab w:val="right" w:pos="9072"/>
        </w:tabs>
        <w:spacing w:after="3"/>
        <w:ind w:right="-15"/>
      </w:pPr>
    </w:p>
    <w:p w:rsidR="00460D08" w:rsidRDefault="00460D08">
      <w:pPr>
        <w:tabs>
          <w:tab w:val="center" w:pos="890"/>
          <w:tab w:val="right" w:pos="9072"/>
        </w:tabs>
        <w:spacing w:after="3"/>
        <w:ind w:right="-15"/>
      </w:pPr>
    </w:p>
    <w:p w:rsidR="00B8485E" w:rsidRDefault="007A27A5">
      <w:pPr>
        <w:tabs>
          <w:tab w:val="center" w:pos="890"/>
          <w:tab w:val="right" w:pos="9072"/>
        </w:tabs>
        <w:spacing w:after="3"/>
        <w:ind w:right="-15"/>
      </w:pPr>
      <w:r>
        <w:rPr>
          <w:b/>
          <w:sz w:val="24"/>
        </w:rPr>
        <w:t xml:space="preserve">Fecha: </w:t>
      </w:r>
      <w:r w:rsidR="00460D08">
        <w:rPr>
          <w:b/>
          <w:sz w:val="24"/>
        </w:rPr>
        <w:t xml:space="preserve">                  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Firma del estudiante: __________________ </w:t>
      </w:r>
    </w:p>
    <w:p w:rsidR="00B8485E" w:rsidRDefault="00B8485E">
      <w:pPr>
        <w:sectPr w:rsidR="00B8485E">
          <w:pgSz w:w="11904" w:h="16840"/>
          <w:pgMar w:top="517" w:right="1414" w:bottom="1440" w:left="1418" w:header="720" w:footer="720" w:gutter="0"/>
          <w:cols w:space="720"/>
        </w:sectPr>
      </w:pPr>
    </w:p>
    <w:p w:rsidR="00B8485E" w:rsidRDefault="00B8485E">
      <w:pPr>
        <w:spacing w:after="0"/>
        <w:ind w:left="-802" w:right="4169"/>
      </w:pPr>
    </w:p>
    <w:tbl>
      <w:tblPr>
        <w:tblStyle w:val="TableGrid"/>
        <w:tblW w:w="15115" w:type="dxa"/>
        <w:tblInd w:w="59" w:type="dxa"/>
        <w:tblCellMar>
          <w:right w:w="86" w:type="dxa"/>
        </w:tblCellMar>
        <w:tblLook w:val="04E0" w:firstRow="1" w:lastRow="1" w:firstColumn="1" w:lastColumn="0" w:noHBand="0" w:noVBand="1"/>
      </w:tblPr>
      <w:tblGrid>
        <w:gridCol w:w="1499"/>
        <w:gridCol w:w="1805"/>
        <w:gridCol w:w="1615"/>
        <w:gridCol w:w="2077"/>
        <w:gridCol w:w="2077"/>
        <w:gridCol w:w="2077"/>
        <w:gridCol w:w="2046"/>
        <w:gridCol w:w="946"/>
        <w:gridCol w:w="973"/>
      </w:tblGrid>
      <w:tr w:rsidR="00B8485E" w:rsidTr="009E3058">
        <w:trPr>
          <w:trHeight w:val="1282"/>
        </w:trPr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</w:tcPr>
          <w:p w:rsidR="00B8485E" w:rsidRDefault="007A27A5">
            <w:pPr>
              <w:ind w:left="15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09740F2" wp14:editId="45A346AD">
                      <wp:extent cx="716547" cy="758190"/>
                      <wp:effectExtent l="0" t="0" r="0" b="0"/>
                      <wp:docPr id="4511" name="Group 45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16547" cy="758190"/>
                                <a:chOff x="0" y="0"/>
                                <a:chExt cx="716547" cy="7581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13" name="Picture 213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16547" cy="2529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5" name="Picture 215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52984"/>
                                  <a:ext cx="716547" cy="2529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17" name="Picture 217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05968"/>
                                  <a:ext cx="711251" cy="25222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4511" style="width:56.421pt;height:59.7pt;mso-position-horizontal-relative:char;mso-position-vertical-relative:line" coordsize="7165,7581">
                      <v:shape id="Picture 213" style="position:absolute;width:7165;height:2529;left:0;top:0;" filled="f">
                        <v:imagedata r:id="rId15"/>
                      </v:shape>
                      <v:shape id="Picture 215" style="position:absolute;width:7165;height:2529;left:0;top:2529;" filled="f">
                        <v:imagedata r:id="rId16"/>
                      </v:shape>
                      <v:shape id="Picture 217" style="position:absolute;width:7112;height:2522;left:0;top:5059;" filled="f">
                        <v:imagedata r:id="rId17"/>
                      </v:shape>
                    </v:group>
                  </w:pict>
                </mc:Fallback>
              </mc:AlternateContent>
            </w:r>
          </w:p>
        </w:tc>
        <w:tc>
          <w:tcPr>
            <w:tcW w:w="13616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485E" w:rsidRDefault="007A27A5">
            <w:pPr>
              <w:ind w:left="136" w:right="8068"/>
            </w:pPr>
            <w:r>
              <w:rPr>
                <w:rFonts w:ascii="Arial" w:eastAsia="Arial" w:hAnsi="Arial" w:cs="Arial"/>
                <w:b/>
                <w:sz w:val="20"/>
              </w:rPr>
              <w:t xml:space="preserve">UNIVERSIDAD COMPLUTENSE DE MADRID </w:t>
            </w:r>
            <w:r>
              <w:rPr>
                <w:rFonts w:ascii="Arial" w:eastAsia="Arial" w:hAnsi="Arial" w:cs="Arial"/>
                <w:sz w:val="20"/>
              </w:rPr>
              <w:t xml:space="preserve">FACULTAD DE </w:t>
            </w:r>
            <w:r>
              <w:rPr>
                <w:rFonts w:ascii="Times New Roman" w:eastAsia="Times New Roman" w:hAnsi="Times New Roman" w:cs="Times New Roman"/>
                <w:sz w:val="24"/>
              </w:rPr>
              <w:t>CIENCIAS MATEMÁTICAS</w:t>
            </w:r>
          </w:p>
        </w:tc>
      </w:tr>
      <w:tr w:rsidR="00B8485E" w:rsidTr="009E3058">
        <w:trPr>
          <w:trHeight w:val="135"/>
        </w:trPr>
        <w:tc>
          <w:tcPr>
            <w:tcW w:w="149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8485E" w:rsidRDefault="00B8485E"/>
        </w:tc>
        <w:tc>
          <w:tcPr>
            <w:tcW w:w="13616" w:type="dxa"/>
            <w:gridSpan w:val="8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B8485E" w:rsidRDefault="00B8485E"/>
        </w:tc>
      </w:tr>
      <w:tr w:rsidR="00B8485E" w:rsidTr="009E3058">
        <w:trPr>
          <w:trHeight w:val="497"/>
        </w:trPr>
        <w:tc>
          <w:tcPr>
            <w:tcW w:w="1319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B8485E" w:rsidRDefault="007A27A5">
            <w:pPr>
              <w:ind w:left="32"/>
              <w:jc w:val="center"/>
            </w:pPr>
            <w:r>
              <w:rPr>
                <w:b/>
                <w:sz w:val="28"/>
              </w:rPr>
              <w:t xml:space="preserve">ASIGNATURAS CUYO RECONOCIMIENTO SOLICITA: </w:t>
            </w:r>
            <w:r>
              <w:rPr>
                <w:sz w:val="28"/>
              </w:rPr>
              <w:t xml:space="preserve">(Relacionar y cumplimentar </w:t>
            </w:r>
            <w:proofErr w:type="gramStart"/>
            <w:r>
              <w:rPr>
                <w:sz w:val="28"/>
              </w:rPr>
              <w:t>memoria anexo</w:t>
            </w:r>
            <w:proofErr w:type="gramEnd"/>
            <w:r>
              <w:rPr>
                <w:sz w:val="28"/>
              </w:rPr>
              <w:t xml:space="preserve">) </w:t>
            </w:r>
          </w:p>
        </w:tc>
        <w:tc>
          <w:tcPr>
            <w:tcW w:w="19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B8485E" w:rsidRDefault="007A27A5">
            <w:pPr>
              <w:ind w:left="122"/>
            </w:pPr>
            <w:r>
              <w:rPr>
                <w:b/>
                <w:sz w:val="20"/>
              </w:rPr>
              <w:t xml:space="preserve">RECONOCIMIENTO  </w:t>
            </w:r>
          </w:p>
          <w:p w:rsidR="00B8485E" w:rsidRDefault="007A27A5">
            <w:pPr>
              <w:ind w:left="34"/>
              <w:jc w:val="center"/>
            </w:pPr>
            <w:r>
              <w:rPr>
                <w:b/>
                <w:sz w:val="20"/>
              </w:rPr>
              <w:t>(No rellenar)</w:t>
            </w:r>
            <w:r>
              <w:rPr>
                <w:b/>
              </w:rPr>
              <w:t xml:space="preserve"> </w:t>
            </w:r>
          </w:p>
        </w:tc>
      </w:tr>
      <w:tr w:rsidR="00B8485E" w:rsidTr="009E3058">
        <w:trPr>
          <w:trHeight w:val="499"/>
        </w:trPr>
        <w:tc>
          <w:tcPr>
            <w:tcW w:w="3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33"/>
              <w:jc w:val="center"/>
            </w:pPr>
            <w:r>
              <w:rPr>
                <w:b/>
                <w:sz w:val="20"/>
              </w:rPr>
              <w:t xml:space="preserve">CÓDIGO </w:t>
            </w:r>
          </w:p>
        </w:tc>
        <w:tc>
          <w:tcPr>
            <w:tcW w:w="78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7A27A5">
            <w:pPr>
              <w:ind w:left="2239" w:right="2158"/>
              <w:jc w:val="center"/>
            </w:pPr>
            <w:r>
              <w:rPr>
                <w:b/>
                <w:sz w:val="20"/>
              </w:rPr>
              <w:t xml:space="preserve">ASIGNATURA PARA LA QUE </w:t>
            </w:r>
            <w:proofErr w:type="gramStart"/>
            <w:r>
              <w:rPr>
                <w:b/>
                <w:sz w:val="20"/>
              </w:rPr>
              <w:t>SE  SOLICITA</w:t>
            </w:r>
            <w:proofErr w:type="gramEnd"/>
            <w:r>
              <w:rPr>
                <w:b/>
                <w:sz w:val="20"/>
              </w:rPr>
              <w:t xml:space="preserve"> EL RECONOCIMIENTO </w:t>
            </w:r>
          </w:p>
        </w:tc>
        <w:tc>
          <w:tcPr>
            <w:tcW w:w="2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35"/>
              <w:jc w:val="center"/>
            </w:pPr>
            <w:r>
              <w:rPr>
                <w:b/>
                <w:sz w:val="20"/>
              </w:rPr>
              <w:t xml:space="preserve">CRÉDITOS ECTS </w:t>
            </w:r>
          </w:p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  <w:vAlign w:val="center"/>
          </w:tcPr>
          <w:p w:rsidR="00B8485E" w:rsidRDefault="007A27A5">
            <w:pPr>
              <w:ind w:left="36"/>
              <w:jc w:val="center"/>
            </w:pPr>
            <w:r>
              <w:rPr>
                <w:b/>
                <w:sz w:val="20"/>
              </w:rPr>
              <w:t xml:space="preserve">Sí </w:t>
            </w:r>
          </w:p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  <w:vAlign w:val="center"/>
          </w:tcPr>
          <w:p w:rsidR="00B8485E" w:rsidRDefault="007A27A5">
            <w:pPr>
              <w:ind w:left="37"/>
              <w:jc w:val="center"/>
            </w:pPr>
            <w:r>
              <w:rPr>
                <w:b/>
                <w:sz w:val="20"/>
              </w:rPr>
              <w:t xml:space="preserve">No </w:t>
            </w:r>
          </w:p>
        </w:tc>
      </w:tr>
      <w:tr w:rsidR="00B8485E" w:rsidTr="009E3058">
        <w:trPr>
          <w:trHeight w:val="349"/>
        </w:trPr>
        <w:tc>
          <w:tcPr>
            <w:tcW w:w="3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78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2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B8485E" w:rsidRDefault="00B8485E"/>
        </w:tc>
        <w:tc>
          <w:tcPr>
            <w:tcW w:w="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:rsidR="00B8485E" w:rsidRDefault="00B8485E"/>
        </w:tc>
      </w:tr>
      <w:tr w:rsidR="00B8485E" w:rsidTr="009E3058">
        <w:trPr>
          <w:trHeight w:val="499"/>
        </w:trPr>
        <w:tc>
          <w:tcPr>
            <w:tcW w:w="3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18"/>
            </w:pPr>
            <w:r>
              <w:rPr>
                <w:b/>
                <w:sz w:val="20"/>
              </w:rPr>
              <w:t xml:space="preserve">NOMBRE DE LA EMPRESA </w:t>
            </w:r>
          </w:p>
        </w:tc>
        <w:tc>
          <w:tcPr>
            <w:tcW w:w="78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7A27A5">
            <w:pPr>
              <w:ind w:left="19"/>
            </w:pPr>
            <w:r>
              <w:rPr>
                <w:b/>
                <w:sz w:val="20"/>
              </w:rPr>
              <w:t xml:space="preserve">PERIODO EN EL QUE SE REALIZA LA ACTIVIDAD LABORAL POR LA QUE SOLICITA EL RECONOCIMIENTO </w:t>
            </w:r>
          </w:p>
        </w:tc>
        <w:tc>
          <w:tcPr>
            <w:tcW w:w="396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7A27A5">
            <w:pPr>
              <w:spacing w:after="487"/>
              <w:jc w:val="center"/>
            </w:pPr>
            <w:r>
              <w:rPr>
                <w:b/>
                <w:sz w:val="20"/>
              </w:rPr>
              <w:t xml:space="preserve">    Declaro que la solicitud por este periodo de actividad laboral es única </w:t>
            </w:r>
          </w:p>
          <w:p w:rsidR="00B8485E" w:rsidRDefault="007A27A5">
            <w:pPr>
              <w:ind w:left="37"/>
              <w:jc w:val="center"/>
            </w:pPr>
            <w:r>
              <w:rPr>
                <w:b/>
                <w:sz w:val="20"/>
              </w:rPr>
              <w:t xml:space="preserve"> Firma del alumno </w:t>
            </w:r>
          </w:p>
        </w:tc>
      </w:tr>
      <w:tr w:rsidR="00B8485E" w:rsidTr="009E3058">
        <w:trPr>
          <w:trHeight w:val="743"/>
        </w:trPr>
        <w:tc>
          <w:tcPr>
            <w:tcW w:w="3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19"/>
            </w:pPr>
            <w:r>
              <w:rPr>
                <w:rFonts w:ascii="Arial" w:eastAsia="Arial" w:hAnsi="Arial" w:cs="Arial"/>
                <w:sz w:val="20"/>
              </w:rPr>
              <w:t xml:space="preserve">Fecha inicio: 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19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485E" w:rsidRDefault="007A27A5">
            <w:pPr>
              <w:ind w:left="19"/>
            </w:pPr>
            <w:r>
              <w:rPr>
                <w:rFonts w:ascii="Arial" w:eastAsia="Arial" w:hAnsi="Arial" w:cs="Arial"/>
                <w:sz w:val="20"/>
              </w:rPr>
              <w:t xml:space="preserve"> Fecha fin: </w:t>
            </w:r>
          </w:p>
        </w:tc>
        <w:tc>
          <w:tcPr>
            <w:tcW w:w="2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  <w:tc>
          <w:tcPr>
            <w:tcW w:w="0" w:type="auto"/>
            <w:gridSpan w:val="3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B8485E"/>
        </w:tc>
      </w:tr>
      <w:tr w:rsidR="00B8485E" w:rsidTr="009E3058">
        <w:trPr>
          <w:trHeight w:val="2038"/>
        </w:trPr>
        <w:tc>
          <w:tcPr>
            <w:tcW w:w="1511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485E" w:rsidRDefault="007A27A5">
            <w:pPr>
              <w:spacing w:after="751"/>
              <w:ind w:left="18"/>
            </w:pPr>
            <w:r>
              <w:rPr>
                <w:b/>
                <w:sz w:val="20"/>
              </w:rPr>
              <w:t xml:space="preserve">JUSTIFICACIÓN: </w:t>
            </w:r>
          </w:p>
          <w:p w:rsidR="009E3058" w:rsidRDefault="002D05A9">
            <w:pPr>
              <w:rPr>
                <w:b/>
                <w:sz w:val="24"/>
              </w:rPr>
            </w:pPr>
            <w:r w:rsidRPr="002D05A9">
              <w:rPr>
                <w:b/>
                <w:sz w:val="24"/>
              </w:rPr>
              <w:t xml:space="preserve"> </w:t>
            </w:r>
          </w:p>
          <w:p w:rsidR="009E3058" w:rsidRDefault="009E3058">
            <w:pPr>
              <w:rPr>
                <w:b/>
                <w:sz w:val="24"/>
              </w:rPr>
            </w:pPr>
          </w:p>
          <w:p w:rsidR="009E3058" w:rsidRDefault="009E3058">
            <w:pPr>
              <w:rPr>
                <w:b/>
                <w:sz w:val="24"/>
              </w:rPr>
            </w:pPr>
          </w:p>
          <w:p w:rsidR="00B8485E" w:rsidRDefault="002D05A9">
            <w:r w:rsidRPr="002D05A9">
              <w:rPr>
                <w:b/>
                <w:sz w:val="24"/>
              </w:rPr>
              <w:t xml:space="preserve"> </w:t>
            </w:r>
            <w:proofErr w:type="spellStart"/>
            <w:r w:rsidRPr="002D05A9">
              <w:rPr>
                <w:b/>
                <w:sz w:val="24"/>
              </w:rPr>
              <w:t>VBº</w:t>
            </w:r>
            <w:proofErr w:type="spellEnd"/>
            <w:r w:rsidRPr="002D05A9">
              <w:rPr>
                <w:b/>
                <w:sz w:val="24"/>
              </w:rPr>
              <w:t xml:space="preserve"> Vicedecano de Relaciones Internacionales e Institucionales</w:t>
            </w:r>
            <w:r w:rsidR="007A27A5">
              <w:rPr>
                <w:b/>
                <w:sz w:val="24"/>
              </w:rPr>
              <w:t xml:space="preserve">: _________________  </w:t>
            </w:r>
          </w:p>
        </w:tc>
      </w:tr>
    </w:tbl>
    <w:p w:rsidR="007A27A5" w:rsidRDefault="007A27A5" w:rsidP="00EA4F5D">
      <w:pPr>
        <w:spacing w:after="3"/>
        <w:ind w:left="10" w:right="-15" w:hanging="10"/>
        <w:jc w:val="right"/>
      </w:pPr>
    </w:p>
    <w:sectPr w:rsidR="007A27A5">
      <w:pgSz w:w="16840" w:h="11904" w:orient="landscape"/>
      <w:pgMar w:top="517" w:right="10481" w:bottom="579" w:left="80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7E12" w:rsidRDefault="00CD7E12" w:rsidP="0051261E">
      <w:pPr>
        <w:spacing w:after="0" w:line="240" w:lineRule="auto"/>
      </w:pPr>
      <w:r>
        <w:separator/>
      </w:r>
    </w:p>
  </w:endnote>
  <w:endnote w:type="continuationSeparator" w:id="0">
    <w:p w:rsidR="00CD7E12" w:rsidRDefault="00CD7E12" w:rsidP="005126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7E12" w:rsidRDefault="00CD7E12" w:rsidP="0051261E">
      <w:pPr>
        <w:spacing w:after="0" w:line="240" w:lineRule="auto"/>
      </w:pPr>
      <w:r>
        <w:separator/>
      </w:r>
    </w:p>
  </w:footnote>
  <w:footnote w:type="continuationSeparator" w:id="0">
    <w:p w:rsidR="00CD7E12" w:rsidRDefault="00CD7E12" w:rsidP="005126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DU0sjAxsjQ1MDNU0lEKTi0uzszPAykwrAUAJ9+aMywAAAA="/>
  </w:docVars>
  <w:rsids>
    <w:rsidRoot w:val="00B8485E"/>
    <w:rsid w:val="0006479E"/>
    <w:rsid w:val="00187ABF"/>
    <w:rsid w:val="001E78D5"/>
    <w:rsid w:val="002D05A9"/>
    <w:rsid w:val="00460D08"/>
    <w:rsid w:val="0051261E"/>
    <w:rsid w:val="005563E0"/>
    <w:rsid w:val="006D5ED5"/>
    <w:rsid w:val="007A27A5"/>
    <w:rsid w:val="0096549E"/>
    <w:rsid w:val="009E3058"/>
    <w:rsid w:val="00B8485E"/>
    <w:rsid w:val="00CD7E12"/>
    <w:rsid w:val="00DE145B"/>
    <w:rsid w:val="00EA4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F1A56A-96CC-4AF3-95C8-C79043F21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5126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1261E"/>
    <w:rPr>
      <w:rFonts w:ascii="Calibri" w:eastAsia="Calibri" w:hAnsi="Calibri" w:cs="Calibri"/>
      <w:color w:val="000000"/>
    </w:rPr>
  </w:style>
  <w:style w:type="paragraph" w:styleId="Piedepgina">
    <w:name w:val="footer"/>
    <w:basedOn w:val="Normal"/>
    <w:link w:val="PiedepginaCar"/>
    <w:uiPriority w:val="99"/>
    <w:unhideWhenUsed/>
    <w:rsid w:val="005126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1261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50.jpg"/><Relationship Id="rId2" Type="http://schemas.openxmlformats.org/officeDocument/2006/relationships/settings" Target="settings.xml"/><Relationship Id="rId16" Type="http://schemas.openxmlformats.org/officeDocument/2006/relationships/image" Target="media/image40.jp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30.jp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</dc:creator>
  <cp:keywords/>
  <cp:lastModifiedBy>F. Javier Martin-Campo</cp:lastModifiedBy>
  <cp:revision>2</cp:revision>
  <dcterms:created xsi:type="dcterms:W3CDTF">2020-06-16T15:32:00Z</dcterms:created>
  <dcterms:modified xsi:type="dcterms:W3CDTF">2020-06-16T15:32:00Z</dcterms:modified>
</cp:coreProperties>
</file>